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C79A9F" w14:textId="77777777" w:rsidR="007D499B" w:rsidRDefault="00B03675" w:rsidP="00B03675">
      <w:pPr>
        <w:pStyle w:val="NoSpacing"/>
        <w:jc w:val="center"/>
      </w:pPr>
      <w:r>
        <w:t>Javarius T. Barber</w:t>
      </w:r>
    </w:p>
    <w:p w14:paraId="2964E1EE" w14:textId="5EB1FF2C" w:rsidR="0037544C" w:rsidRDefault="00732CBF" w:rsidP="00B03675">
      <w:pPr>
        <w:pStyle w:val="NoSpacing"/>
        <w:jc w:val="center"/>
      </w:pPr>
      <w:r>
        <w:t>6031 Pineland Drive Apt 1506</w:t>
      </w:r>
    </w:p>
    <w:p w14:paraId="78C79AA0" w14:textId="0512A693" w:rsidR="00B03675" w:rsidRDefault="00732CBF" w:rsidP="00B03675">
      <w:pPr>
        <w:pStyle w:val="NoSpacing"/>
        <w:jc w:val="center"/>
      </w:pPr>
      <w:r>
        <w:t>Dallas, TX 75231</w:t>
      </w:r>
    </w:p>
    <w:p w14:paraId="78C79AA1" w14:textId="77777777" w:rsidR="00B03675" w:rsidRDefault="00B03675" w:rsidP="00B03675">
      <w:pPr>
        <w:pStyle w:val="NoSpacing"/>
        <w:jc w:val="center"/>
      </w:pPr>
      <w:r>
        <w:t xml:space="preserve">(772)766-0880 </w:t>
      </w:r>
      <w:hyperlink r:id="rId6" w:history="1">
        <w:r w:rsidRPr="00407EB6">
          <w:rPr>
            <w:rStyle w:val="Hyperlink"/>
          </w:rPr>
          <w:t>javarius@outlook.com</w:t>
        </w:r>
      </w:hyperlink>
    </w:p>
    <w:p w14:paraId="78C79AA2" w14:textId="77777777" w:rsidR="00B03675" w:rsidRDefault="00843E80" w:rsidP="00B03675">
      <w:pPr>
        <w:pStyle w:val="NoSpacing"/>
        <w:jc w:val="center"/>
      </w:pPr>
      <w:r>
        <w:rPr>
          <w:noProof/>
        </w:rPr>
        <w:pict w14:anchorId="78C79AE0">
          <v:rect id="_x0000_i1025" style="width:0;height:1.5pt" o:hralign="center" o:hrstd="t" o:hr="t" fillcolor="#a0a0a0" stroked="f"/>
        </w:pict>
      </w:r>
    </w:p>
    <w:p w14:paraId="05E42E9B" w14:textId="2C791D20" w:rsidR="00A5623D" w:rsidRDefault="00B03675" w:rsidP="00A5623D">
      <w:pPr>
        <w:pStyle w:val="NoSpacing"/>
        <w:jc w:val="center"/>
        <w:rPr>
          <w:b/>
        </w:rPr>
      </w:pPr>
      <w:r w:rsidRPr="00790184">
        <w:rPr>
          <w:b/>
          <w:sz w:val="32"/>
          <w:szCs w:val="32"/>
        </w:rPr>
        <w:t>Patient Care Assistant</w:t>
      </w:r>
    </w:p>
    <w:p w14:paraId="6B6F6B6D" w14:textId="77777777" w:rsidR="00A5623D" w:rsidRPr="00790184" w:rsidRDefault="00A5623D" w:rsidP="00A5623D">
      <w:pPr>
        <w:pStyle w:val="NoSpacing"/>
        <w:jc w:val="center"/>
        <w:rPr>
          <w:b/>
          <w:sz w:val="32"/>
          <w:szCs w:val="32"/>
        </w:rPr>
      </w:pPr>
    </w:p>
    <w:p w14:paraId="78C79AA4" w14:textId="61272218" w:rsidR="00B03675" w:rsidRPr="00A5623D" w:rsidRDefault="00B03675" w:rsidP="00B03675">
      <w:pPr>
        <w:pStyle w:val="NoSpacing"/>
        <w:jc w:val="center"/>
        <w:rPr>
          <w:b/>
        </w:rPr>
      </w:pPr>
      <w:r w:rsidRPr="00A5623D">
        <w:rPr>
          <w:b/>
        </w:rPr>
        <w:t xml:space="preserve">~Efficient, organized, detailed-oriented caregiver with </w:t>
      </w:r>
      <w:r w:rsidR="00921E07">
        <w:rPr>
          <w:b/>
        </w:rPr>
        <w:t>ten</w:t>
      </w:r>
      <w:r w:rsidRPr="00A5623D">
        <w:rPr>
          <w:b/>
        </w:rPr>
        <w:t xml:space="preserve"> years of on-the-job experience; personable, compassionate, and trustworthy advisor to patient and families~</w:t>
      </w:r>
    </w:p>
    <w:p w14:paraId="78C79AA5" w14:textId="77777777" w:rsidR="00B03675" w:rsidRDefault="00B03675" w:rsidP="00B03675">
      <w:pPr>
        <w:pStyle w:val="NoSpacing"/>
        <w:jc w:val="center"/>
      </w:pPr>
    </w:p>
    <w:p w14:paraId="78C79AA6" w14:textId="77777777" w:rsidR="00B03675" w:rsidRPr="00790184" w:rsidRDefault="00B03675" w:rsidP="00B03675">
      <w:pPr>
        <w:pStyle w:val="NoSpacing"/>
        <w:jc w:val="center"/>
        <w:rPr>
          <w:b/>
          <w:sz w:val="28"/>
          <w:szCs w:val="28"/>
        </w:rPr>
      </w:pPr>
      <w:r w:rsidRPr="00790184">
        <w:rPr>
          <w:b/>
          <w:sz w:val="28"/>
          <w:szCs w:val="28"/>
        </w:rPr>
        <w:t>Key Skills</w:t>
      </w:r>
    </w:p>
    <w:p w14:paraId="78C79AA7" w14:textId="77777777" w:rsidR="00B055DA" w:rsidRDefault="00B055DA" w:rsidP="00B055DA">
      <w:pPr>
        <w:pStyle w:val="NoSpacing"/>
        <w:numPr>
          <w:ilvl w:val="0"/>
          <w:numId w:val="1"/>
        </w:numPr>
        <w:jc w:val="center"/>
        <w:sectPr w:rsidR="00B055DA" w:rsidSect="00843E80">
          <w:pgSz w:w="12240" w:h="15840"/>
          <w:pgMar w:top="720" w:right="1440" w:bottom="720" w:left="1440" w:header="720" w:footer="720" w:gutter="0"/>
          <w:cols w:space="720"/>
          <w:docGrid w:linePitch="360"/>
        </w:sectPr>
      </w:pPr>
    </w:p>
    <w:p w14:paraId="78C79AA8" w14:textId="75EB936A" w:rsidR="00B03675" w:rsidRDefault="00921E07" w:rsidP="00B055DA">
      <w:pPr>
        <w:pStyle w:val="NoSpacing"/>
        <w:numPr>
          <w:ilvl w:val="0"/>
          <w:numId w:val="1"/>
        </w:numPr>
      </w:pPr>
      <w:r>
        <w:t>World Class</w:t>
      </w:r>
      <w:r w:rsidR="00B055DA">
        <w:t xml:space="preserve"> Customer Service</w:t>
      </w:r>
    </w:p>
    <w:p w14:paraId="78C79AA9" w14:textId="77777777" w:rsidR="00B055DA" w:rsidRDefault="00B055DA" w:rsidP="00B055DA">
      <w:pPr>
        <w:pStyle w:val="NoSpacing"/>
        <w:numPr>
          <w:ilvl w:val="0"/>
          <w:numId w:val="1"/>
        </w:numPr>
      </w:pPr>
      <w:r>
        <w:t>Fast Learner</w:t>
      </w:r>
    </w:p>
    <w:p w14:paraId="78C79AAA" w14:textId="24D6DF05" w:rsidR="00B055DA" w:rsidRDefault="00B055DA" w:rsidP="00B055DA">
      <w:pPr>
        <w:pStyle w:val="NoSpacing"/>
        <w:numPr>
          <w:ilvl w:val="0"/>
          <w:numId w:val="1"/>
        </w:numPr>
      </w:pPr>
      <w:r>
        <w:t>Productive Multi-</w:t>
      </w:r>
      <w:r w:rsidR="00670E0D">
        <w:t>T</w:t>
      </w:r>
      <w:r>
        <w:t>asker</w:t>
      </w:r>
    </w:p>
    <w:p w14:paraId="78C79AAB" w14:textId="46A85DD8" w:rsidR="00B055DA" w:rsidRDefault="00B055DA" w:rsidP="00B055DA">
      <w:pPr>
        <w:pStyle w:val="NoSpacing"/>
        <w:numPr>
          <w:ilvl w:val="0"/>
          <w:numId w:val="1"/>
        </w:numPr>
      </w:pPr>
      <w:r>
        <w:t xml:space="preserve">Efficient and </w:t>
      </w:r>
      <w:r w:rsidR="00670E0D">
        <w:t>D</w:t>
      </w:r>
      <w:r>
        <w:t>etail-</w:t>
      </w:r>
      <w:r w:rsidR="00670E0D">
        <w:t>O</w:t>
      </w:r>
      <w:r>
        <w:t>riented</w:t>
      </w:r>
    </w:p>
    <w:p w14:paraId="78C79AAC" w14:textId="53B45A88" w:rsidR="00B055DA" w:rsidRDefault="00B055DA" w:rsidP="00B055DA">
      <w:pPr>
        <w:pStyle w:val="NoSpacing"/>
        <w:numPr>
          <w:ilvl w:val="0"/>
          <w:numId w:val="1"/>
        </w:numPr>
      </w:pPr>
      <w:r>
        <w:t xml:space="preserve">Excellent </w:t>
      </w:r>
      <w:r w:rsidR="0037544C">
        <w:t xml:space="preserve">Communication </w:t>
      </w:r>
      <w:r>
        <w:t>Skills</w:t>
      </w:r>
    </w:p>
    <w:p w14:paraId="78C79AAD" w14:textId="77777777" w:rsidR="00B055DA" w:rsidRDefault="00B055DA" w:rsidP="00B055DA">
      <w:pPr>
        <w:pStyle w:val="NoSpacing"/>
        <w:numPr>
          <w:ilvl w:val="0"/>
          <w:numId w:val="1"/>
        </w:numPr>
      </w:pPr>
      <w:r>
        <w:t>Positive and Professional Attitude</w:t>
      </w:r>
    </w:p>
    <w:p w14:paraId="78C79AAE" w14:textId="77777777" w:rsidR="00B055DA" w:rsidRDefault="00B055DA" w:rsidP="00B03675">
      <w:pPr>
        <w:pStyle w:val="NoSpacing"/>
        <w:jc w:val="center"/>
        <w:sectPr w:rsidR="00B055DA" w:rsidSect="00843E80">
          <w:type w:val="continuous"/>
          <w:pgSz w:w="12240" w:h="15840"/>
          <w:pgMar w:top="720" w:right="1440" w:bottom="720" w:left="1440" w:header="720" w:footer="720" w:gutter="0"/>
          <w:cols w:num="2" w:space="720"/>
          <w:docGrid w:linePitch="360"/>
        </w:sectPr>
      </w:pPr>
    </w:p>
    <w:p w14:paraId="78C79AAF" w14:textId="77777777" w:rsidR="00B03675" w:rsidRDefault="00B03675" w:rsidP="00B03675">
      <w:pPr>
        <w:pStyle w:val="NoSpacing"/>
        <w:jc w:val="center"/>
      </w:pPr>
    </w:p>
    <w:p w14:paraId="78C79AB0" w14:textId="77777777" w:rsidR="00B055DA" w:rsidRDefault="00B055DA" w:rsidP="00B03675">
      <w:pPr>
        <w:pStyle w:val="NoSpacing"/>
        <w:jc w:val="center"/>
        <w:rPr>
          <w:b/>
          <w:sz w:val="28"/>
          <w:szCs w:val="28"/>
        </w:rPr>
      </w:pPr>
      <w:r w:rsidRPr="00790184">
        <w:rPr>
          <w:b/>
          <w:sz w:val="28"/>
          <w:szCs w:val="28"/>
        </w:rPr>
        <w:t>Professional Experience</w:t>
      </w:r>
    </w:p>
    <w:p w14:paraId="1DD36312" w14:textId="654D86B0" w:rsidR="00A81D59" w:rsidRPr="00A81D59" w:rsidRDefault="00A81D59" w:rsidP="00A81D59">
      <w:pPr>
        <w:pStyle w:val="NoSpacing"/>
        <w:jc w:val="center"/>
        <w:rPr>
          <w:b/>
        </w:rPr>
      </w:pPr>
      <w:r w:rsidRPr="00A81D59">
        <w:rPr>
          <w:b/>
        </w:rPr>
        <w:t>Dallas VA Medical Center, Da</w:t>
      </w:r>
      <w:r>
        <w:rPr>
          <w:b/>
        </w:rPr>
        <w:t>llas</w:t>
      </w:r>
      <w:r w:rsidRPr="00A81D59">
        <w:rPr>
          <w:b/>
        </w:rPr>
        <w:t xml:space="preserve">, TX  </w:t>
      </w:r>
      <w:r>
        <w:rPr>
          <w:b/>
        </w:rPr>
        <w:t xml:space="preserve">                                                                             </w:t>
      </w:r>
      <w:r w:rsidR="00843E80">
        <w:rPr>
          <w:b/>
        </w:rPr>
        <w:t xml:space="preserve"> </w:t>
      </w:r>
      <w:r>
        <w:rPr>
          <w:b/>
        </w:rPr>
        <w:t xml:space="preserve">         </w:t>
      </w:r>
      <w:r w:rsidR="00843E80">
        <w:rPr>
          <w:b/>
        </w:rPr>
        <w:t>02/</w:t>
      </w:r>
      <w:r w:rsidRPr="00A81D59">
        <w:rPr>
          <w:b/>
        </w:rPr>
        <w:t>2015-</w:t>
      </w:r>
      <w:r w:rsidR="00843E80">
        <w:rPr>
          <w:b/>
        </w:rPr>
        <w:t>01/2019</w:t>
      </w:r>
    </w:p>
    <w:p w14:paraId="7328032E" w14:textId="37FAC277" w:rsidR="00A81D59" w:rsidRPr="003A104F" w:rsidRDefault="00A81D59" w:rsidP="00A81D59">
      <w:pPr>
        <w:pStyle w:val="NoSpacing"/>
        <w:rPr>
          <w:i/>
        </w:rPr>
      </w:pPr>
      <w:r w:rsidRPr="003A104F">
        <w:rPr>
          <w:i/>
        </w:rPr>
        <w:t>Veteran Affairs Healthcare Facility</w:t>
      </w:r>
    </w:p>
    <w:p w14:paraId="2A0315E4" w14:textId="1BF09818" w:rsidR="00A81D59" w:rsidRPr="003A104F" w:rsidRDefault="00A81D59" w:rsidP="00A81D59">
      <w:pPr>
        <w:pStyle w:val="NoSpacing"/>
      </w:pPr>
      <w:r w:rsidRPr="003A104F">
        <w:t xml:space="preserve">Nursing Assistant </w:t>
      </w:r>
    </w:p>
    <w:p w14:paraId="78078D8F" w14:textId="0020BEE3" w:rsidR="00A81D59" w:rsidRPr="00582882" w:rsidRDefault="00A81D59" w:rsidP="00A81D59">
      <w:pPr>
        <w:pStyle w:val="NoSpacing"/>
      </w:pPr>
      <w:r w:rsidRPr="00582882">
        <w:t>Served as a member of the nursing team and is responsible for providing physical care for and/or assistance to patients who have defended our Nation.</w:t>
      </w:r>
    </w:p>
    <w:p w14:paraId="0347CD74" w14:textId="1B8FB614" w:rsidR="00A81D59" w:rsidRPr="003A104F" w:rsidRDefault="00A81D59" w:rsidP="00A81D59">
      <w:pPr>
        <w:pStyle w:val="NoSpacing"/>
        <w:numPr>
          <w:ilvl w:val="0"/>
          <w:numId w:val="13"/>
        </w:numPr>
      </w:pPr>
      <w:r w:rsidRPr="003A104F">
        <w:t>In-depth knowledge of taking vital signs including temperature, blood pressure, pulses and respiration.</w:t>
      </w:r>
    </w:p>
    <w:p w14:paraId="7348D9CE" w14:textId="1CBFF26C" w:rsidR="00A81D59" w:rsidRPr="003A104F" w:rsidRDefault="00A81D59" w:rsidP="00A81D59">
      <w:pPr>
        <w:pStyle w:val="NoSpacing"/>
        <w:numPr>
          <w:ilvl w:val="0"/>
          <w:numId w:val="13"/>
        </w:numPr>
      </w:pPr>
      <w:r w:rsidRPr="003A104F">
        <w:t>Substantial knowledge of assisting residents to ambulate safely.</w:t>
      </w:r>
    </w:p>
    <w:p w14:paraId="0AC3CF09" w14:textId="7AA2B52A" w:rsidR="00A81D59" w:rsidRDefault="003A104F" w:rsidP="00A81D59">
      <w:pPr>
        <w:pStyle w:val="NoSpacing"/>
        <w:numPr>
          <w:ilvl w:val="0"/>
          <w:numId w:val="13"/>
        </w:numPr>
        <w:rPr>
          <w:b/>
          <w:i/>
        </w:rPr>
      </w:pPr>
      <w:r w:rsidRPr="003A104F">
        <w:t xml:space="preserve">Assist patients with </w:t>
      </w:r>
      <w:r w:rsidR="006D7D5E">
        <w:t>activities</w:t>
      </w:r>
      <w:r w:rsidRPr="003A104F">
        <w:t xml:space="preserve"> for daily living such as bathing, grooming, and meals</w:t>
      </w:r>
      <w:r>
        <w:rPr>
          <w:b/>
          <w:i/>
        </w:rPr>
        <w:t>.</w:t>
      </w:r>
    </w:p>
    <w:p w14:paraId="4F0D02A5" w14:textId="77777777" w:rsidR="006D7D5E" w:rsidRDefault="006D7D5E" w:rsidP="006D7D5E">
      <w:pPr>
        <w:pStyle w:val="NoSpacing"/>
        <w:ind w:left="1800"/>
        <w:rPr>
          <w:b/>
          <w:i/>
        </w:rPr>
      </w:pPr>
    </w:p>
    <w:p w14:paraId="78C79AB1" w14:textId="46CFD851" w:rsidR="00B055DA" w:rsidRPr="00790184" w:rsidRDefault="00B055DA" w:rsidP="00B03675">
      <w:pPr>
        <w:pStyle w:val="NoSpacing"/>
        <w:jc w:val="center"/>
        <w:rPr>
          <w:b/>
        </w:rPr>
      </w:pPr>
      <w:r w:rsidRPr="00790184">
        <w:rPr>
          <w:b/>
        </w:rPr>
        <w:t xml:space="preserve">Children's Medical Center, Dallas, TX                                                                                  </w:t>
      </w:r>
      <w:r w:rsidR="00843E80">
        <w:rPr>
          <w:b/>
        </w:rPr>
        <w:t xml:space="preserve"> </w:t>
      </w:r>
      <w:r w:rsidRPr="00790184">
        <w:rPr>
          <w:b/>
        </w:rPr>
        <w:t xml:space="preserve">   </w:t>
      </w:r>
      <w:r w:rsidR="00A81D59">
        <w:rPr>
          <w:b/>
        </w:rPr>
        <w:t xml:space="preserve">  </w:t>
      </w:r>
      <w:r w:rsidR="00843E80">
        <w:rPr>
          <w:b/>
        </w:rPr>
        <w:t>01/</w:t>
      </w:r>
      <w:r w:rsidR="0037544C">
        <w:rPr>
          <w:b/>
        </w:rPr>
        <w:t>2013–</w:t>
      </w:r>
      <w:r w:rsidR="00843E80">
        <w:rPr>
          <w:b/>
        </w:rPr>
        <w:t>01/</w:t>
      </w:r>
      <w:r w:rsidR="00933E9F">
        <w:rPr>
          <w:b/>
        </w:rPr>
        <w:t>2015</w:t>
      </w:r>
    </w:p>
    <w:p w14:paraId="78C79AB2" w14:textId="475589C7" w:rsidR="00B055DA" w:rsidRPr="00F10BAC" w:rsidRDefault="00F10BAC" w:rsidP="00B055DA">
      <w:pPr>
        <w:pStyle w:val="NoSpacing"/>
        <w:rPr>
          <w:i/>
        </w:rPr>
      </w:pPr>
      <w:r w:rsidRPr="00F10BAC">
        <w:rPr>
          <w:i/>
        </w:rPr>
        <w:t>Pediatric Healthcare Facility</w:t>
      </w:r>
    </w:p>
    <w:p w14:paraId="78C79AB3" w14:textId="77777777" w:rsidR="00B055DA" w:rsidRDefault="00B055DA" w:rsidP="00B055DA">
      <w:pPr>
        <w:pStyle w:val="NoSpacing"/>
      </w:pPr>
      <w:r>
        <w:t>Patient Care Assistant</w:t>
      </w:r>
    </w:p>
    <w:p w14:paraId="6DABBF2C" w14:textId="66A12D64" w:rsidR="00670E0D" w:rsidRDefault="00670E0D" w:rsidP="00670E0D">
      <w:pPr>
        <w:pStyle w:val="NoSpacing"/>
      </w:pPr>
      <w:r>
        <w:t xml:space="preserve">Assists </w:t>
      </w:r>
      <w:r w:rsidR="00B055DA" w:rsidRPr="00B055DA">
        <w:t>registered nurse</w:t>
      </w:r>
      <w:r>
        <w:t>s</w:t>
      </w:r>
      <w:r w:rsidR="00B055DA" w:rsidRPr="00B055DA">
        <w:t xml:space="preserve"> and respiratory therapist</w:t>
      </w:r>
      <w:r>
        <w:t>s</w:t>
      </w:r>
      <w:r w:rsidR="00B055DA" w:rsidRPr="00B055DA">
        <w:t xml:space="preserve"> in patient care delivery of patients ranging in age from </w:t>
      </w:r>
      <w:r>
        <w:t>birth</w:t>
      </w:r>
      <w:r w:rsidR="00B055DA" w:rsidRPr="00B055DA">
        <w:t xml:space="preserve"> to 18 years old</w:t>
      </w:r>
      <w:r>
        <w:t>.</w:t>
      </w:r>
      <w:r w:rsidR="00B055DA" w:rsidRPr="00B055DA">
        <w:t xml:space="preserve"> </w:t>
      </w:r>
      <w:r w:rsidR="00B247EB">
        <w:t>Manage</w:t>
      </w:r>
      <w:r w:rsidR="00B055DA" w:rsidRPr="00B055DA">
        <w:t xml:space="preserve"> the customer service experience during patient stay</w:t>
      </w:r>
      <w:r>
        <w:t>.</w:t>
      </w:r>
      <w:r w:rsidR="00B055DA" w:rsidRPr="00B055DA">
        <w:t xml:space="preserve"> </w:t>
      </w:r>
    </w:p>
    <w:p w14:paraId="78C79AB5" w14:textId="08886CA3" w:rsidR="00B055DA" w:rsidRPr="00B055DA" w:rsidRDefault="00B055DA" w:rsidP="00670E0D">
      <w:pPr>
        <w:pStyle w:val="NoSpacing"/>
        <w:numPr>
          <w:ilvl w:val="0"/>
          <w:numId w:val="11"/>
        </w:numPr>
      </w:pPr>
      <w:r w:rsidRPr="00B055DA">
        <w:t xml:space="preserve">Perform patient care tasks including </w:t>
      </w:r>
      <w:r w:rsidR="00B247EB">
        <w:t>daily cares</w:t>
      </w:r>
      <w:r w:rsidRPr="00B055DA">
        <w:t>, vital signs, positioning, ambulating, appropriate disposal of hazardous waste, simple dressing changes, and documentation of intake/output</w:t>
      </w:r>
    </w:p>
    <w:p w14:paraId="78C79AB6" w14:textId="77777777" w:rsidR="00B055DA" w:rsidRPr="00B055DA" w:rsidRDefault="00B055DA" w:rsidP="00B055DA">
      <w:pPr>
        <w:pStyle w:val="NoSpacing"/>
        <w:numPr>
          <w:ilvl w:val="0"/>
          <w:numId w:val="2"/>
        </w:numPr>
      </w:pPr>
      <w:r w:rsidRPr="00B055DA">
        <w:t>Respond quickly to patient and family needs and problem solve appropriately in collaboration with the RN</w:t>
      </w:r>
    </w:p>
    <w:p w14:paraId="78C79AB8" w14:textId="21E985DC" w:rsidR="00765979" w:rsidRDefault="00B055DA" w:rsidP="00933E9F">
      <w:pPr>
        <w:pStyle w:val="NoSpacing"/>
        <w:numPr>
          <w:ilvl w:val="0"/>
          <w:numId w:val="2"/>
        </w:numPr>
      </w:pPr>
      <w:r w:rsidRPr="00B055DA">
        <w:t xml:space="preserve">Assist with the transport of patients being discharged from the hospital </w:t>
      </w:r>
      <w:r w:rsidR="00B247EB">
        <w:t>and</w:t>
      </w:r>
      <w:r w:rsidRPr="00B055DA">
        <w:t xml:space="preserve"> intra-hospital transport for the patient in stable condition without complex needs.</w:t>
      </w:r>
    </w:p>
    <w:p w14:paraId="78C79AD3" w14:textId="77777777" w:rsidR="0020654C" w:rsidRPr="0020654C" w:rsidRDefault="0020654C" w:rsidP="0020654C">
      <w:pPr>
        <w:pStyle w:val="NoSpacing"/>
      </w:pPr>
    </w:p>
    <w:p w14:paraId="78C79AD4" w14:textId="3B5B6E41" w:rsidR="0020654C" w:rsidRPr="00F10BAC" w:rsidRDefault="00F10BAC" w:rsidP="00F10BAC">
      <w:pPr>
        <w:pStyle w:val="NoSpacing"/>
        <w:jc w:val="center"/>
        <w:rPr>
          <w:b/>
        </w:rPr>
      </w:pPr>
      <w:r w:rsidRPr="00F10BAC">
        <w:rPr>
          <w:b/>
        </w:rPr>
        <w:t>Education</w:t>
      </w:r>
    </w:p>
    <w:p w14:paraId="78C79AD5" w14:textId="48B685BB" w:rsidR="0020654C" w:rsidRPr="0020654C" w:rsidRDefault="0020654C" w:rsidP="00B247EB">
      <w:pPr>
        <w:pStyle w:val="NoSpacing"/>
        <w:jc w:val="center"/>
      </w:pPr>
      <w:r w:rsidRPr="0020654C">
        <w:t>Indian River State College, Fort Pierce, FL</w:t>
      </w:r>
      <w:r w:rsidR="00B247EB">
        <w:t xml:space="preserve">                                                                                                         2007</w:t>
      </w:r>
    </w:p>
    <w:p w14:paraId="78C79AD6" w14:textId="47185174" w:rsidR="0020654C" w:rsidRPr="0020654C" w:rsidRDefault="00F6067C" w:rsidP="00B247EB">
      <w:pPr>
        <w:pStyle w:val="NoSpacing"/>
      </w:pPr>
      <w:r>
        <w:t xml:space="preserve">Nursing Assistant Certificate                                                                                                                                </w:t>
      </w:r>
    </w:p>
    <w:p w14:paraId="78C79AD9" w14:textId="3D9EDB65" w:rsidR="00F6067C" w:rsidRDefault="000111F0" w:rsidP="00F6067C">
      <w:pPr>
        <w:pStyle w:val="NoSpacing"/>
        <w:jc w:val="center"/>
      </w:pPr>
      <w:r>
        <w:t>Chamberlain University, Irving, TX                                                                                                       2018-Present</w:t>
      </w:r>
    </w:p>
    <w:p w14:paraId="305F9F58" w14:textId="4B69A088" w:rsidR="006D7D5E" w:rsidRDefault="000111F0" w:rsidP="006D7D5E">
      <w:pPr>
        <w:pStyle w:val="NoSpacing"/>
      </w:pPr>
      <w:r>
        <w:t>Bachelor of Science in Nursing</w:t>
      </w:r>
    </w:p>
    <w:p w14:paraId="50074CED" w14:textId="77777777" w:rsidR="00582882" w:rsidRDefault="00582882" w:rsidP="006D7D5E">
      <w:pPr>
        <w:pStyle w:val="NoSpacing"/>
      </w:pPr>
    </w:p>
    <w:p w14:paraId="3FB98022" w14:textId="77777777" w:rsidR="006D1FEF" w:rsidRDefault="006D1FEF" w:rsidP="006D1FEF">
      <w:pPr>
        <w:pStyle w:val="NoSpacing"/>
        <w:tabs>
          <w:tab w:val="left" w:pos="4185"/>
          <w:tab w:val="center" w:pos="4680"/>
        </w:tabs>
        <w:rPr>
          <w:b/>
        </w:rPr>
      </w:pPr>
      <w:r>
        <w:rPr>
          <w:b/>
        </w:rPr>
        <w:tab/>
      </w:r>
    </w:p>
    <w:p w14:paraId="16947393" w14:textId="02C44C8D" w:rsidR="00790184" w:rsidRPr="0020654C" w:rsidRDefault="006D1FEF" w:rsidP="006D1FEF">
      <w:pPr>
        <w:pStyle w:val="NoSpacing"/>
        <w:tabs>
          <w:tab w:val="left" w:pos="4185"/>
          <w:tab w:val="center" w:pos="4680"/>
        </w:tabs>
      </w:pPr>
      <w:r>
        <w:rPr>
          <w:b/>
        </w:rPr>
        <w:tab/>
      </w:r>
      <w:r w:rsidR="00790184">
        <w:rPr>
          <w:b/>
        </w:rPr>
        <w:t>Skills</w:t>
      </w:r>
    </w:p>
    <w:p w14:paraId="78C79ADA" w14:textId="0A2FC0BB" w:rsidR="0020654C" w:rsidRPr="0020654C" w:rsidRDefault="00E927D5" w:rsidP="0020654C">
      <w:pPr>
        <w:pStyle w:val="NoSpacing"/>
      </w:pPr>
      <w:r>
        <w:t xml:space="preserve">Type 60+ WPM </w:t>
      </w:r>
      <w:r w:rsidR="006D7D5E">
        <w:rPr>
          <w:snapToGrid w:val="0"/>
        </w:rPr>
        <w:t>~</w:t>
      </w:r>
      <w:r w:rsidR="0020654C" w:rsidRPr="0020654C">
        <w:t xml:space="preserve"> Proficient in Microsoft Excel, One Note, PowerPoint, and Word</w:t>
      </w:r>
      <w:r w:rsidR="006D7D5E">
        <w:rPr>
          <w:snapToGrid w:val="0"/>
        </w:rPr>
        <w:t xml:space="preserve"> ~</w:t>
      </w:r>
      <w:r w:rsidR="0020654C" w:rsidRPr="0020654C">
        <w:t xml:space="preserve"> </w:t>
      </w:r>
      <w:r>
        <w:t xml:space="preserve">Research and Internet </w:t>
      </w:r>
      <w:r w:rsidR="006D7D5E">
        <w:rPr>
          <w:snapToGrid w:val="0"/>
        </w:rPr>
        <w:t xml:space="preserve">~ </w:t>
      </w:r>
      <w:r>
        <w:t>Proficient in EPIC and SUNRISE</w:t>
      </w:r>
      <w:r w:rsidR="006D7D5E">
        <w:t xml:space="preserve"> ~ Yellow Belt in Lean/Six Sigma</w:t>
      </w:r>
    </w:p>
    <w:p w14:paraId="78C79ADB" w14:textId="77777777" w:rsidR="0020654C" w:rsidRPr="0020654C" w:rsidRDefault="0020654C" w:rsidP="0020654C">
      <w:pPr>
        <w:pStyle w:val="NoSpacing"/>
        <w:rPr>
          <w:lang w:val="en"/>
        </w:rPr>
      </w:pPr>
    </w:p>
    <w:p w14:paraId="78C79ADC" w14:textId="77777777" w:rsidR="0020654C" w:rsidRDefault="0020654C" w:rsidP="0020654C">
      <w:pPr>
        <w:pStyle w:val="NoSpacing"/>
      </w:pPr>
    </w:p>
    <w:p w14:paraId="78C79ADD" w14:textId="77777777" w:rsidR="00B055DA" w:rsidRPr="00B055DA" w:rsidRDefault="00B055DA" w:rsidP="00B055DA">
      <w:pPr>
        <w:pStyle w:val="NoSpacing"/>
      </w:pPr>
    </w:p>
    <w:p w14:paraId="78C79ADE" w14:textId="77777777" w:rsidR="00B055DA" w:rsidRDefault="00B055DA" w:rsidP="00B055DA">
      <w:pPr>
        <w:pStyle w:val="NoSpacing"/>
      </w:pPr>
    </w:p>
    <w:p w14:paraId="78C79ADF" w14:textId="77777777" w:rsidR="00B055DA" w:rsidRDefault="00B055DA" w:rsidP="00B055DA">
      <w:pPr>
        <w:pStyle w:val="NoSpacing"/>
      </w:pPr>
      <w:bookmarkStart w:id="0" w:name="_GoBack"/>
      <w:bookmarkEnd w:id="0"/>
    </w:p>
    <w:sectPr w:rsidR="00B055DA" w:rsidSect="00843E80">
      <w:type w:val="continuous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3664E"/>
    <w:multiLevelType w:val="hybridMultilevel"/>
    <w:tmpl w:val="0BAE6B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9C3604"/>
    <w:multiLevelType w:val="hybridMultilevel"/>
    <w:tmpl w:val="E36AEF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57D1FE3"/>
    <w:multiLevelType w:val="hybridMultilevel"/>
    <w:tmpl w:val="0540A5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A582C52"/>
    <w:multiLevelType w:val="hybridMultilevel"/>
    <w:tmpl w:val="F86CD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612F37"/>
    <w:multiLevelType w:val="hybridMultilevel"/>
    <w:tmpl w:val="666CA5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984075"/>
    <w:multiLevelType w:val="hybridMultilevel"/>
    <w:tmpl w:val="F768FC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3F95B11"/>
    <w:multiLevelType w:val="hybridMultilevel"/>
    <w:tmpl w:val="D062D8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3B80399"/>
    <w:multiLevelType w:val="multilevel"/>
    <w:tmpl w:val="83C6B810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9D92478"/>
    <w:multiLevelType w:val="hybridMultilevel"/>
    <w:tmpl w:val="B510C7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5B6123"/>
    <w:multiLevelType w:val="hybridMultilevel"/>
    <w:tmpl w:val="7C8A45B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8B359C6"/>
    <w:multiLevelType w:val="hybridMultilevel"/>
    <w:tmpl w:val="8E12BA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DDB4136"/>
    <w:multiLevelType w:val="hybridMultilevel"/>
    <w:tmpl w:val="E18442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ACA699D"/>
    <w:multiLevelType w:val="hybridMultilevel"/>
    <w:tmpl w:val="FE72256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4"/>
  </w:num>
  <w:num w:numId="4">
    <w:abstractNumId w:val="1"/>
  </w:num>
  <w:num w:numId="5">
    <w:abstractNumId w:val="8"/>
  </w:num>
  <w:num w:numId="6">
    <w:abstractNumId w:val="2"/>
  </w:num>
  <w:num w:numId="7">
    <w:abstractNumId w:val="10"/>
  </w:num>
  <w:num w:numId="8">
    <w:abstractNumId w:val="7"/>
  </w:num>
  <w:num w:numId="9">
    <w:abstractNumId w:val="9"/>
  </w:num>
  <w:num w:numId="10">
    <w:abstractNumId w:val="6"/>
  </w:num>
  <w:num w:numId="11">
    <w:abstractNumId w:val="5"/>
  </w:num>
  <w:num w:numId="12">
    <w:abstractNumId w:val="1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NbM0sbQwNTA0tjBQ0lEKTi0uzszPAykwqgUA62+qHSwAAAA="/>
  </w:docVars>
  <w:rsids>
    <w:rsidRoot w:val="00B03675"/>
    <w:rsid w:val="000111F0"/>
    <w:rsid w:val="0020654C"/>
    <w:rsid w:val="002C4D6C"/>
    <w:rsid w:val="002D00C5"/>
    <w:rsid w:val="0037544C"/>
    <w:rsid w:val="003A104F"/>
    <w:rsid w:val="0041157E"/>
    <w:rsid w:val="00413484"/>
    <w:rsid w:val="0043747B"/>
    <w:rsid w:val="00582882"/>
    <w:rsid w:val="00670E0D"/>
    <w:rsid w:val="006A0D8D"/>
    <w:rsid w:val="006B5759"/>
    <w:rsid w:val="006D1FEF"/>
    <w:rsid w:val="006D7D5E"/>
    <w:rsid w:val="00732CBF"/>
    <w:rsid w:val="00765979"/>
    <w:rsid w:val="00790184"/>
    <w:rsid w:val="007D499B"/>
    <w:rsid w:val="00843E80"/>
    <w:rsid w:val="008B0F40"/>
    <w:rsid w:val="00921E07"/>
    <w:rsid w:val="00933E9F"/>
    <w:rsid w:val="00A555F3"/>
    <w:rsid w:val="00A5623D"/>
    <w:rsid w:val="00A81D59"/>
    <w:rsid w:val="00B03675"/>
    <w:rsid w:val="00B055DA"/>
    <w:rsid w:val="00B247EB"/>
    <w:rsid w:val="00B809CA"/>
    <w:rsid w:val="00CB2665"/>
    <w:rsid w:val="00E43B09"/>
    <w:rsid w:val="00E57F1F"/>
    <w:rsid w:val="00E927D5"/>
    <w:rsid w:val="00F10BAC"/>
    <w:rsid w:val="00F5653C"/>
    <w:rsid w:val="00F60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8C79A9F"/>
  <w15:docId w15:val="{B6A80AC8-8DC6-48C2-B808-A1544EF4A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0367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0367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F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F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avarius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CBCB0A-A23E-445E-8435-88B1E5867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ldren's Medical Center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moc</dc:creator>
  <cp:lastModifiedBy>Javarius Barber</cp:lastModifiedBy>
  <cp:revision>2</cp:revision>
  <cp:lastPrinted>2018-11-28T23:37:00Z</cp:lastPrinted>
  <dcterms:created xsi:type="dcterms:W3CDTF">2019-05-03T13:51:00Z</dcterms:created>
  <dcterms:modified xsi:type="dcterms:W3CDTF">2019-05-03T13:51:00Z</dcterms:modified>
</cp:coreProperties>
</file>